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Nairobi</w:t>
      </w:r>
    </w:p>
    <w:bookmarkStart w:id="21" w:name="internship-application-letter"/>
    <w:p>
      <w:pPr>
        <w:pStyle w:val="Heading1"/>
      </w:pPr>
      <w:r>
        <w:t xml:space="preserve">Internship Application Letter</w:t>
      </w:r>
    </w:p>
    <w:p>
      <w:pPr>
        <w:pStyle w:val="FirstParagraph"/>
      </w:pPr>
      <w:r>
        <w:t xml:space="preserve">[Your Full Name]</w:t>
      </w:r>
      <w:r>
        <w:br/>
      </w:r>
      <w:r>
        <w:t xml:space="preserve">[Your Student ID/Registration Number, if applicable]</w:t>
      </w:r>
      <w:r>
        <w:br/>
      </w:r>
      <w:r>
        <w:t xml:space="preserve">[Your Department and University]</w:t>
      </w:r>
      <w:r>
        <w:br/>
      </w:r>
      <w:r>
        <w:t xml:space="preserve">[Your Email Address]</w:t>
      </w:r>
      <w:r>
        <w:br/>
      </w:r>
      <w:r>
        <w:t xml:space="preserve">[Your Phone Number]</w:t>
      </w:r>
      <w:r>
        <w:br/>
      </w:r>
      <w:r>
        <w:t xml:space="preserve">[Date]</w:t>
      </w:r>
    </w:p>
    <w:p>
      <w:pPr>
        <w:pStyle w:val="BodyText"/>
      </w:pPr>
      <w:r>
        <w:t xml:space="preserve">Professor David Ochieng</w:t>
      </w:r>
      <w:r>
        <w:br/>
      </w:r>
      <w:r>
        <w:t xml:space="preserve">Head of Department, Environmental Studies</w:t>
      </w:r>
      <w:r>
        <w:br/>
      </w:r>
      <w:r>
        <w:t xml:space="preserve">School of Biological Sciences</w:t>
      </w:r>
      <w:r>
        <w:br/>
      </w:r>
      <w:r>
        <w:t xml:space="preserve">University of Nairobi (Kenyatta Campus)</w:t>
      </w:r>
      <w:r>
        <w:br/>
      </w:r>
      <w:r>
        <w:t xml:space="preserve">P.O. Box 30197-00100, Nairobi, Kenya</w:t>
      </w:r>
    </w:p>
    <w:bookmarkStart w:id="20" w:name="X3725ff976e26c99ecc49b4098137d2a721fc6dd"/>
    <w:p>
      <w:pPr>
        <w:pStyle w:val="Heading2"/>
      </w:pPr>
      <w:r>
        <w:t xml:space="preserve">Subject: Formal Internship Application for Research and Fieldwork Opportunities</w:t>
      </w:r>
    </w:p>
    <w:p>
      <w:pPr>
        <w:pStyle w:val="FirstParagraph"/>
      </w:pPr>
      <w:r>
        <w:t xml:space="preserve">Dear Professor Ochieng,</w:t>
      </w:r>
    </w:p>
    <w:p>
      <w:pPr>
        <w:pStyle w:val="BodyText"/>
      </w:pPr>
      <w:r>
        <w:t xml:space="preserve">I am writing to express my profound enthusiasm for an internship opportunity under your esteemed supervision at the University of Nairobi, specifically within the Department of Environmental Studies. As a final-year undergraduate student in Environmental Science at Jomo Kenyatta University of Agriculture and Technology (JKUAT), I have closely followed your groundbreaking research on sustainable water resource management in arid regions—a critical issue for Kenya's development. This</w:t>
      </w:r>
      <w:r>
        <w:t xml:space="preserve"> </w:t>
      </w:r>
      <w:r>
        <w:rPr>
          <w:bCs/>
          <w:b/>
        </w:rPr>
        <w:t xml:space="preserve">Internship Application Letter</w:t>
      </w:r>
      <w:r>
        <w:t xml:space="preserve"> </w:t>
      </w:r>
      <w:r>
        <w:t xml:space="preserve">represents my earnest commitment to contributing meaningfully to your ongoing projects while gaining hands-on experience that aligns with Nairobi’s urgent environmental challenges.</w:t>
      </w:r>
    </w:p>
    <w:p>
      <w:pPr>
        <w:pStyle w:val="BodyText"/>
      </w:pPr>
      <w:r>
        <w:t xml:space="preserve">Nairobi, as the political, economic, and research hub of</w:t>
      </w:r>
      <w:r>
        <w:t xml:space="preserve"> </w:t>
      </w:r>
      <w:r>
        <w:rPr>
          <w:bCs/>
          <w:b/>
        </w:rPr>
        <w:t xml:space="preserve">Kenya</w:t>
      </w:r>
      <w:r>
        <w:t xml:space="preserve">, presents an unparalleled environment for ecological innovation. The city faces mounting pressure from urbanization, climate volatility, and water scarcity—issues your recent publication "Integrated Watershed Management in Semi-Arid Kenya" directly addresses. I am particularly drawn to your work on community-based rainwater harvesting systems in the Kibera informal settlements and the Ngong Hills ecosystem restoration initiative. These projects exemplify how academic research can drive tangible change in</w:t>
      </w:r>
      <w:r>
        <w:t xml:space="preserve"> </w:t>
      </w:r>
      <w:r>
        <w:rPr>
          <w:bCs/>
          <w:b/>
        </w:rPr>
        <w:t xml:space="preserve">Kenya Nairobi</w:t>
      </w:r>
      <w:r>
        <w:t xml:space="preserve">, a reality I aspire to contribute to through this internship.</w:t>
      </w:r>
    </w:p>
    <w:p>
      <w:pPr>
        <w:pStyle w:val="BodyText"/>
      </w:pPr>
      <w:r>
        <w:t xml:space="preserve">My academic journey has been meticulously structured to prepare me for this role. I maintained a 3.8/4.0 GPA while specializing in hydrological modeling and GIS applications, completing coursework including "Environmental Policy Analysis" (where I evaluated Kenya’s Water Resources Management Act) and "Sustainable Development in African Contexts." Last semester, I led a student team that mapped groundwater recharge zones for the Nairobi River Basin using drone technology—a project directly relevant to your lab’s fieldwork. My technical proficiency includes ArcGIS Pro, QGIS, R programming for statistical analysis, and standardized field sampling protocols (ISO 14668), all of which I documented in my undergraduate thesis on "Urban Flooding Vulnerability in Nairobi's Low-Income Neighborhoods."</w:t>
      </w:r>
    </w:p>
    <w:p>
      <w:pPr>
        <w:pStyle w:val="BodyText"/>
      </w:pPr>
      <w:r>
        <w:t xml:space="preserve">What resonates most deeply with me is your collaborative approach to research. In your TEDxNairobi talk, you emphasized that "environmental solutions must begin with the communities they serve." This philosophy mirrors my volunteer work with the Nairobi River Clean-Up Initiative, where I coordinated 50+ student volunteers in waste audits across Eastleigh and Mathare. We documented plastic pollution impacts on local water sources and developed a community-led monitoring toolkit—methodology I believe would complement your team’s participatory action research model. I am eager to apply these community engagement skills while learning from your expertise in policy integration, which is crucial for scaling solutions across</w:t>
      </w:r>
      <w:r>
        <w:t xml:space="preserve"> </w:t>
      </w:r>
      <w:r>
        <w:rPr>
          <w:bCs/>
          <w:b/>
        </w:rPr>
        <w:t xml:space="preserve">Kenya</w:t>
      </w:r>
      <w:r>
        <w:t xml:space="preserve">.</w:t>
      </w:r>
    </w:p>
    <w:p>
      <w:pPr>
        <w:pStyle w:val="BodyText"/>
      </w:pPr>
      <w:r>
        <w:t xml:space="preserve">I understand that this internship requires dedication beyond academic rigor. Having spent three summers interning with the Kenya Meteorological Department’s Climate Adaptation Unit, I am accustomed to Nairobi’s demanding research environment. In 2023, I processed real-time rainfall data for drought early-warning systems used by 12 counties—experiencing first-hand how fieldwork must balance scientific precision with practical urgency. My fluency in Swahili (Bilingual) and Kikuyu further enables me to communicate effectively with communities across Nairobi’s diverse neighborhoods, a skill I would leverage when collecting field data under your guidance.</w:t>
      </w:r>
    </w:p>
    <w:p>
      <w:pPr>
        <w:pStyle w:val="BodyText"/>
      </w:pPr>
      <w:r>
        <w:t xml:space="preserve">The University of Nairobi’s strategic location makes it the ideal incubator for this work. As Africa’s largest research institution, its proximity to the Nairobi National Park and Athi River watershed provides unmatched access to ecosystems spanning wetlands, urban fringes, and agricultural zones—precisely where your studies on ecological connectivity intersect with real-world policy. I am aware of your upcoming collaboration with the Kenya Water Institute (KWI) on a USAID-funded project addressing climate-resilient agriculture. I would welcome the opportunity to assist in data collection for this initiative, particularly in Nairobi’s peri-urban farming corridors where water stress impacts 60% of households (World Bank, 2023).</w:t>
      </w:r>
    </w:p>
    <w:p>
      <w:pPr>
        <w:pStyle w:val="BodyText"/>
      </w:pPr>
      <w:r>
        <w:t xml:space="preserve">My commitment to Kenya’s environmental future is non-negotiable. While many students pursue internships abroad, I chose to anchor my career here because I believe Nairobi—the city where I was born and raised—holds the keys to Africa’s sustainable development blueprint. Your leadership in training Kenyan researchers through programs like "Youth for Watershed Stewardship" has inspired me to build local capacity. During my internship at the Kenya Wildlife Service, I mentored four secondary students from Kibera in basic water quality testing; this experience reinforced that lasting change begins with investing in Nairobi’s youth.</w:t>
      </w:r>
    </w:p>
    <w:p>
      <w:pPr>
        <w:pStyle w:val="BodyText"/>
      </w:pPr>
      <w:r>
        <w:t xml:space="preserve">I am prepared to dedicate 30 hours weekly for a minimum of 12 weeks, commencing as early as July 2024. My availability aligns with your research calendar, and I can immediately contribute to fieldwork during the short rainy season (October–December), when data collection for groundwater recharge studies is most critical. I have attached my CV, academic transcript, and a letter of recommendation from Dr. Amina Hassan (Senior Lecturer in Environmental Science at JKUAT) who has observed my fieldwork competence firsthand.</w:t>
      </w:r>
    </w:p>
    <w:p>
      <w:pPr>
        <w:pStyle w:val="BodyText"/>
      </w:pPr>
      <w:r>
        <w:t xml:space="preserve">Professor Ochieng, your work embodies the synergy between academic excellence and community impact that defines Nairobi’s research ethos. I would be honored to learn from you while contributing my skills toward solutions that protect both the rivers of Nairobi and the people who depend on them. Thank you for considering this</w:t>
      </w:r>
      <w:r>
        <w:t xml:space="preserve"> </w:t>
      </w:r>
      <w:r>
        <w:rPr>
          <w:bCs/>
          <w:b/>
        </w:rPr>
        <w:t xml:space="preserve">Internship Application Letter</w:t>
      </w:r>
      <w:r>
        <w:t xml:space="preserve">. I welcome the opportunity to discuss how my background in urban environmental analysis aligns with your department’s objectives during a brief meeting at your convenience.</w:t>
      </w:r>
    </w:p>
    <w:p>
      <w:pPr>
        <w:pStyle w:val="BodyText"/>
      </w:pPr>
      <w:r>
        <w:t xml:space="preserve">Sincerely,</w:t>
      </w:r>
      <w:r>
        <w:br/>
      </w:r>
      <w:r>
        <w:t xml:space="preserve">Jane Wanjiru Mwangi</w:t>
      </w:r>
      <w:r>
        <w:br/>
      </w:r>
      <w:r>
        <w:t xml:space="preserve">Final-Year Environmental Science Student</w:t>
      </w:r>
      <w:r>
        <w:br/>
      </w:r>
      <w:r>
        <w:t xml:space="preserve">Jomo Kenyatta University of Agriculture and Technology (JKUAT)</w:t>
      </w:r>
      <w:r>
        <w:br/>
      </w:r>
      <w:r>
        <w:t xml:space="preserve">Nairobi, Keny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at University of Nairobi</dc:title>
  <dc:creator/>
  <dc:language>en</dc:language>
  <cp:keywords/>
  <dcterms:created xsi:type="dcterms:W3CDTF">2025-12-10T01:29:47Z</dcterms:created>
  <dcterms:modified xsi:type="dcterms:W3CDTF">2025-12-10T01:29:47Z</dcterms:modified>
</cp:coreProperties>
</file>

<file path=docProps/custom.xml><?xml version="1.0" encoding="utf-8"?>
<Properties xmlns="http://schemas.openxmlformats.org/officeDocument/2006/custom-properties" xmlns:vt="http://schemas.openxmlformats.org/officeDocument/2006/docPropsVTypes"/>
</file>